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29EC83" w14:textId="0DA56C89" w:rsidR="003C0714" w:rsidRPr="003C0714" w:rsidRDefault="003C0714" w:rsidP="003C0714">
      <w:pPr>
        <w:jc w:val="center"/>
        <w:rPr>
          <w:b/>
          <w:bCs/>
        </w:rPr>
      </w:pPr>
      <w:r w:rsidRPr="003C0714">
        <w:rPr>
          <w:b/>
          <w:bCs/>
        </w:rPr>
        <w:t>Distributed Operating Systems Project-I</w:t>
      </w:r>
      <w:r w:rsidR="00305435">
        <w:rPr>
          <w:b/>
          <w:bCs/>
        </w:rPr>
        <w:t>V</w:t>
      </w:r>
    </w:p>
    <w:p w14:paraId="6335E0F2" w14:textId="6A15CBD0" w:rsidR="003C0714" w:rsidRPr="003C0714" w:rsidRDefault="00305435" w:rsidP="003C0714">
      <w:pPr>
        <w:rPr>
          <w:u w:val="single"/>
        </w:rPr>
      </w:pPr>
      <w:r>
        <w:rPr>
          <w:u w:val="single"/>
        </w:rPr>
        <w:t xml:space="preserve">Twitter Engine Part I </w:t>
      </w:r>
      <w:r w:rsidR="003C0714">
        <w:rPr>
          <w:u w:val="single"/>
        </w:rPr>
        <w:t>using Elixir</w:t>
      </w:r>
    </w:p>
    <w:p w14:paraId="73770C7C" w14:textId="77777777" w:rsidR="003C0714" w:rsidRPr="003C0714" w:rsidRDefault="003C0714" w:rsidP="003C0714">
      <w:pPr>
        <w:rPr>
          <w:u w:val="single"/>
        </w:rPr>
      </w:pPr>
      <w:r w:rsidRPr="003C0714">
        <w:rPr>
          <w:u w:val="single"/>
        </w:rPr>
        <w:t>Group Members</w:t>
      </w:r>
    </w:p>
    <w:p w14:paraId="3926DD52" w14:textId="77777777" w:rsidR="003C0714" w:rsidRDefault="003C0714" w:rsidP="003C0714">
      <w:r>
        <w:t xml:space="preserve">  - Ranbir Roshan         UFID 9909 1125</w:t>
      </w:r>
    </w:p>
    <w:p w14:paraId="392505CE" w14:textId="62311879" w:rsidR="003C0714" w:rsidRDefault="003C0714" w:rsidP="003C0714">
      <w:r>
        <w:t xml:space="preserve">  - Meghana Ponnuru UFID 9916 4561</w:t>
      </w:r>
    </w:p>
    <w:p w14:paraId="1084D511" w14:textId="1D67C9D5" w:rsidR="003C0714" w:rsidRDefault="00C15B12" w:rsidP="003C0714">
      <w:pPr>
        <w:rPr>
          <w:u w:val="single"/>
        </w:rPr>
      </w:pPr>
      <w:r>
        <w:rPr>
          <w:u w:val="single"/>
        </w:rPr>
        <w:t>Features</w:t>
      </w:r>
      <w:r w:rsidR="003C0714" w:rsidRPr="003C0714">
        <w:rPr>
          <w:u w:val="single"/>
        </w:rPr>
        <w:t xml:space="preserve"> Implemented</w:t>
      </w:r>
    </w:p>
    <w:p w14:paraId="1509B34B" w14:textId="77777777" w:rsidR="003F59B1" w:rsidRDefault="003F59B1" w:rsidP="003F59B1">
      <w:pPr>
        <w:pStyle w:val="ListParagraph"/>
        <w:numPr>
          <w:ilvl w:val="0"/>
          <w:numId w:val="6"/>
        </w:numPr>
      </w:pPr>
      <w:r w:rsidRPr="003F59B1">
        <w:t xml:space="preserve">Simulate periods of live connection and disconnection for users. </w:t>
      </w:r>
    </w:p>
    <w:p w14:paraId="21AAB57E" w14:textId="71C105D5" w:rsidR="003F59B1" w:rsidRDefault="003F59B1" w:rsidP="003F59B1">
      <w:pPr>
        <w:pStyle w:val="ListParagraph"/>
        <w:numPr>
          <w:ilvl w:val="0"/>
          <w:numId w:val="6"/>
        </w:numPr>
      </w:pPr>
      <w:r w:rsidRPr="003F59B1">
        <w:t xml:space="preserve">Simulate a </w:t>
      </w:r>
      <w:proofErr w:type="spellStart"/>
      <w:r w:rsidRPr="003F59B1">
        <w:t>Zipf</w:t>
      </w:r>
      <w:proofErr w:type="spellEnd"/>
      <w:r w:rsidRPr="003F59B1">
        <w:t xml:space="preserve"> distribution on the number of subscribers. For accounts with a lot of subscribers, increase the number of tweets. Make some of these messages’ re-tweets</w:t>
      </w:r>
    </w:p>
    <w:p w14:paraId="130A5AA2" w14:textId="5B7E91C2" w:rsidR="003C0714" w:rsidRPr="005C20EB" w:rsidRDefault="003C0714" w:rsidP="003C0714">
      <w:pPr>
        <w:rPr>
          <w:u w:val="single"/>
        </w:rPr>
      </w:pPr>
      <w:r w:rsidRPr="005C20EB">
        <w:rPr>
          <w:u w:val="single"/>
        </w:rPr>
        <w:t>Instructions:</w:t>
      </w:r>
    </w:p>
    <w:p w14:paraId="76D1AB53" w14:textId="77777777" w:rsidR="00017B4A" w:rsidRDefault="00F1611F" w:rsidP="003C0714">
      <w:pPr>
        <w:pStyle w:val="ListParagraph"/>
        <w:numPr>
          <w:ilvl w:val="0"/>
          <w:numId w:val="4"/>
        </w:numPr>
      </w:pPr>
      <w:r>
        <w:t>C</w:t>
      </w:r>
      <w:r w:rsidR="003C0714">
        <w:t xml:space="preserve">ommand to run the program: </w:t>
      </w:r>
    </w:p>
    <w:p w14:paraId="63E212DF" w14:textId="7F84E2D9" w:rsidR="00017B4A" w:rsidRDefault="00017B4A" w:rsidP="00DF0F6A">
      <w:pPr>
        <w:pStyle w:val="ListParagraph"/>
        <w:ind w:left="767"/>
      </w:pPr>
      <w:r>
        <w:t xml:space="preserve">run mix </w:t>
      </w:r>
      <w:proofErr w:type="spellStart"/>
      <w:proofErr w:type="gramStart"/>
      <w:r>
        <w:t>escript.build</w:t>
      </w:r>
      <w:proofErr w:type="spellEnd"/>
      <w:proofErr w:type="gramEnd"/>
      <w:r>
        <w:t xml:space="preserve"> </w:t>
      </w:r>
    </w:p>
    <w:p w14:paraId="27FF8B2E" w14:textId="77777777" w:rsidR="00DF0F6A" w:rsidRDefault="00DF0F6A" w:rsidP="00DF0F6A">
      <w:pPr>
        <w:pStyle w:val="ListParagraph"/>
        <w:ind w:left="767"/>
      </w:pPr>
    </w:p>
    <w:p w14:paraId="23CB32A8" w14:textId="77777777" w:rsidR="00DF0F6A" w:rsidRDefault="00017B4A" w:rsidP="005127FA">
      <w:pPr>
        <w:pStyle w:val="ListParagraph"/>
        <w:numPr>
          <w:ilvl w:val="0"/>
          <w:numId w:val="4"/>
        </w:numPr>
      </w:pPr>
      <w:r>
        <w:t xml:space="preserve">To start the server </w:t>
      </w:r>
      <w:r w:rsidR="005127FA">
        <w:t xml:space="preserve">and client </w:t>
      </w:r>
      <w:proofErr w:type="gramStart"/>
      <w:r w:rsidR="005127FA">
        <w:t>simulator :</w:t>
      </w:r>
      <w:proofErr w:type="gramEnd"/>
      <w:r w:rsidR="005127FA">
        <w:t xml:space="preserve"> </w:t>
      </w:r>
    </w:p>
    <w:p w14:paraId="1CE3AF30" w14:textId="45632CD3" w:rsidR="00017B4A" w:rsidRDefault="005127FA" w:rsidP="00DF0F6A">
      <w:pPr>
        <w:pStyle w:val="ListParagraph"/>
        <w:ind w:left="767"/>
      </w:pPr>
      <w:proofErr w:type="spellStart"/>
      <w:r w:rsidRPr="005127FA">
        <w:t>escript</w:t>
      </w:r>
      <w:proofErr w:type="spellEnd"/>
      <w:r w:rsidRPr="005127FA">
        <w:t xml:space="preserve"> twitter </w:t>
      </w:r>
      <w:r>
        <w:t>&lt;</w:t>
      </w:r>
      <w:proofErr w:type="spellStart"/>
      <w:r>
        <w:t>num_user</w:t>
      </w:r>
      <w:proofErr w:type="spellEnd"/>
      <w:r>
        <w:t>&gt; &lt;</w:t>
      </w:r>
      <w:proofErr w:type="spellStart"/>
      <w:r>
        <w:t>num_password</w:t>
      </w:r>
      <w:proofErr w:type="spellEnd"/>
      <w:r>
        <w:t>&gt;</w:t>
      </w:r>
    </w:p>
    <w:p w14:paraId="08BB73AC" w14:textId="77777777" w:rsidR="00DF0F6A" w:rsidRDefault="00DF0F6A" w:rsidP="00DF0F6A">
      <w:pPr>
        <w:pStyle w:val="ListParagraph"/>
        <w:ind w:left="767"/>
      </w:pPr>
    </w:p>
    <w:p w14:paraId="02C1B28E" w14:textId="5E42E855" w:rsidR="00D05AAA" w:rsidRDefault="00D05AAA" w:rsidP="00C15B12">
      <w:pPr>
        <w:pStyle w:val="ListParagraph"/>
        <w:numPr>
          <w:ilvl w:val="0"/>
          <w:numId w:val="4"/>
        </w:numPr>
      </w:pPr>
      <w:r>
        <w:t>Functionality Explanation:</w:t>
      </w:r>
      <w:r w:rsidR="00D44C16">
        <w:t xml:space="preserve"> In addition to implementation before</w:t>
      </w:r>
    </w:p>
    <w:p w14:paraId="3694169A" w14:textId="4494D5E6" w:rsidR="00D05AAA" w:rsidRDefault="00D05AAA" w:rsidP="00D05AAA">
      <w:pPr>
        <w:pStyle w:val="ListParagraph"/>
        <w:numPr>
          <w:ilvl w:val="1"/>
          <w:numId w:val="4"/>
        </w:numPr>
      </w:pPr>
      <w:r>
        <w:t xml:space="preserve">The user logs out of the server with a probability of 20% and waits for a random amount of </w:t>
      </w:r>
      <w:proofErr w:type="gramStart"/>
      <w:r>
        <w:t>time  before</w:t>
      </w:r>
      <w:proofErr w:type="gramEnd"/>
      <w:r>
        <w:t xml:space="preserve"> logging in again</w:t>
      </w:r>
    </w:p>
    <w:p w14:paraId="1CDEA0B7" w14:textId="3AE75A33" w:rsidR="00D05AAA" w:rsidRDefault="00D05AAA" w:rsidP="00D05AAA">
      <w:pPr>
        <w:pStyle w:val="ListParagraph"/>
        <w:numPr>
          <w:ilvl w:val="1"/>
          <w:numId w:val="4"/>
        </w:numPr>
      </w:pPr>
      <w:r>
        <w:t xml:space="preserve">The </w:t>
      </w:r>
      <w:proofErr w:type="spellStart"/>
      <w:r>
        <w:t>zi</w:t>
      </w:r>
      <w:r w:rsidR="00D44C16">
        <w:t>p</w:t>
      </w:r>
      <w:r>
        <w:t>f</w:t>
      </w:r>
      <w:proofErr w:type="spellEnd"/>
      <w:r>
        <w:t xml:space="preserve"> distribution is </w:t>
      </w:r>
      <w:r w:rsidR="00D44C16">
        <w:t>implemented as part of client initialization code</w:t>
      </w:r>
    </w:p>
    <w:p w14:paraId="38FF7D02" w14:textId="77777777" w:rsidR="00DF0F6A" w:rsidRDefault="00DF0F6A" w:rsidP="005127FA">
      <w:pPr>
        <w:pStyle w:val="ListParagraph"/>
        <w:ind w:left="767"/>
      </w:pPr>
    </w:p>
    <w:p w14:paraId="6275B908" w14:textId="2F7143E3" w:rsidR="005127FA" w:rsidRDefault="005127FA" w:rsidP="005127FA">
      <w:pPr>
        <w:pStyle w:val="ListParagraph"/>
        <w:ind w:left="767"/>
      </w:pPr>
      <w:bookmarkStart w:id="0" w:name="_GoBack"/>
      <w:bookmarkEnd w:id="0"/>
    </w:p>
    <w:sectPr w:rsidR="005127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408026B"/>
    <w:multiLevelType w:val="hybridMultilevel"/>
    <w:tmpl w:val="C1045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224963"/>
    <w:multiLevelType w:val="hybridMultilevel"/>
    <w:tmpl w:val="7B54D520"/>
    <w:lvl w:ilvl="0" w:tplc="0409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" w15:restartNumberingAfterBreak="0">
    <w:nsid w:val="2D0027D1"/>
    <w:multiLevelType w:val="hybridMultilevel"/>
    <w:tmpl w:val="9042CE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F4F7FD9"/>
    <w:multiLevelType w:val="hybridMultilevel"/>
    <w:tmpl w:val="F80A3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B0249AA"/>
    <w:multiLevelType w:val="hybridMultilevel"/>
    <w:tmpl w:val="78420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05D5932"/>
    <w:multiLevelType w:val="hybridMultilevel"/>
    <w:tmpl w:val="187817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Qxs7C0tLQwNTU2NDFX0lEKTi0uzszPAykwrAUApBIcrCwAAAA="/>
  </w:docVars>
  <w:rsids>
    <w:rsidRoot w:val="003C0714"/>
    <w:rsid w:val="00017B4A"/>
    <w:rsid w:val="00035E72"/>
    <w:rsid w:val="001423F5"/>
    <w:rsid w:val="00305435"/>
    <w:rsid w:val="0034174B"/>
    <w:rsid w:val="003C0714"/>
    <w:rsid w:val="003F59B1"/>
    <w:rsid w:val="005127FA"/>
    <w:rsid w:val="005C20EB"/>
    <w:rsid w:val="00941F91"/>
    <w:rsid w:val="00C15B12"/>
    <w:rsid w:val="00D05AAA"/>
    <w:rsid w:val="00D44C16"/>
    <w:rsid w:val="00DF0F6A"/>
    <w:rsid w:val="00F16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171B99"/>
  <w15:chartTrackingRefBased/>
  <w15:docId w15:val="{4D0AC65D-E928-4BD4-9B95-F860EA8F8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0714"/>
    <w:pPr>
      <w:ind w:left="720"/>
      <w:contextualSpacing/>
    </w:pPr>
  </w:style>
  <w:style w:type="table" w:styleId="TableGrid">
    <w:name w:val="Table Grid"/>
    <w:basedOn w:val="TableNormal"/>
    <w:uiPriority w:val="39"/>
    <w:rsid w:val="005127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125</Words>
  <Characters>71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na Ponnuru</dc:creator>
  <cp:keywords/>
  <dc:description/>
  <cp:lastModifiedBy>Ranbir Roshan</cp:lastModifiedBy>
  <cp:revision>6</cp:revision>
  <cp:lastPrinted>2019-11-29T04:42:00Z</cp:lastPrinted>
  <dcterms:created xsi:type="dcterms:W3CDTF">2019-11-30T03:57:00Z</dcterms:created>
  <dcterms:modified xsi:type="dcterms:W3CDTF">2019-11-30T04:18:00Z</dcterms:modified>
</cp:coreProperties>
</file>